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For Mechanic Internship Position in South Africa Johannesburg</w:t>
      </w:r>
    </w:p>
    <w:bookmarkEnd w:id="20"/>
    <w:p>
      <w:pPr>
        <w:pStyle w:val="BodyText"/>
      </w:pPr>
      <w:r>
        <w:t xml:space="preserve">Thabo Molefe</w:t>
      </w:r>
    </w:p>
    <w:p>
      <w:pPr>
        <w:pStyle w:val="BodyText"/>
      </w:pPr>
      <w:r>
        <w:t xml:space="preserve">45 Park Road, Sandton</w:t>
      </w:r>
    </w:p>
    <w:p>
      <w:pPr>
        <w:pStyle w:val="BodyText"/>
      </w:pPr>
      <w:r>
        <w:t xml:space="preserve">Johannesburg, Gauteng 2196</w:t>
      </w:r>
    </w:p>
    <w:p>
      <w:pPr>
        <w:pStyle w:val="BodyText"/>
      </w:pPr>
      <w:r>
        <w:t xml:space="preserve">Email: thabo.molefe@email.com | Phone: +27 83 123 4567</w:t>
      </w:r>
    </w:p>
    <w:p>
      <w:pPr>
        <w:pStyle w:val="BodyText"/>
      </w:pPr>
      <w:r>
        <w:t xml:space="preserve">October 26, 2023</w:t>
      </w:r>
    </w:p>
    <w:p>
      <w:pPr>
        <w:pStyle w:val="BodyText"/>
      </w:pPr>
      <w:r>
        <w:t xml:space="preserve">Hiring Manager</w:t>
      </w:r>
    </w:p>
    <w:p>
      <w:pPr>
        <w:pStyle w:val="BodyText"/>
      </w:pPr>
      <w:r>
        <w:t xml:space="preserve">Precision Auto Workshop (Pty) Ltd</w:t>
      </w:r>
    </w:p>
    <w:p>
      <w:pPr>
        <w:pStyle w:val="BodyText"/>
      </w:pPr>
      <w:r>
        <w:t xml:space="preserve">123 Mechanics Avenue, Johannesburg</w:t>
      </w:r>
    </w:p>
    <w:p>
      <w:pPr>
        <w:pStyle w:val="BodyText"/>
      </w:pPr>
      <w:r>
        <w:t xml:space="preserve">Gauteng, South Africa 2001</w:t>
      </w:r>
    </w:p>
    <w:bookmarkStart w:id="21" w:name="X79c776f2db159ebf670dc12251bc3034483cfa5"/>
    <w:p>
      <w:pPr>
        <w:pStyle w:val="Heading2"/>
      </w:pPr>
      <w:r>
        <w:t xml:space="preserve">Subject: Application for Mechanic Internship Position in South Africa Johannesburg</w:t>
      </w:r>
    </w:p>
    <w:p>
      <w:pPr>
        <w:pStyle w:val="FirstParagraph"/>
      </w:pPr>
      <w:r>
        <w:t xml:space="preserve">Dear Hiring Manager,</w:t>
      </w:r>
    </w:p>
    <w:p>
      <w:pPr>
        <w:pStyle w:val="BodyText"/>
      </w:pPr>
      <w:r>
        <w:t xml:space="preserve">I am writing this Internship Application Letter to express my enthusiastic interest in the Mechanic Internship position at Precision Auto Workshop (Pty) Ltd, as advertised on the South African National Careers Portal. As a dedicated automotive technician in training with hands-on experience and a passion for vehicle diagnostics and repair, I am eager to contribute to your esteemed workshop while developing my skills within South Africa Johannesburg's dynamic automotive sector. This opportunity represents the perfect convergence of my technical aspirations and Johannesburg’s position as a critical hub for automotive innovation across South Africa.</w:t>
      </w:r>
    </w:p>
    <w:p>
      <w:pPr>
        <w:pStyle w:val="BodyText"/>
      </w:pPr>
      <w:r>
        <w:t xml:space="preserve">My journey in automotive mechanics began during my National Certificate: Engineering (Mechanical) at Tshwane University of Technology, where I achieved distinction in Advanced Engine Systems and Electrical Diagnostics. Over the past 18 months, I have honed my practical abilities through structured work experience at Soweto Auto Services—a locally renowned workshop in Johannesburg’s heartland—where I assisted senior mechanics with routine maintenance, brake system overhauls, and engine tune-ups. This exposure allowed me to master industry-standard tools like OBD-II scanners and hydraulic lifts while adhering strictly to South Africa’s Department of Transport safety protocols. Notably, I recently diagnosed a persistent misfire issue in a Toyota Hilux using technical manuals compliant with SABS (South African Bureau of Standards) guidelines—a task that required meticulous attention to detail and systematic problem-solving.</w:t>
      </w:r>
    </w:p>
    <w:p>
      <w:pPr>
        <w:pStyle w:val="BodyText"/>
      </w:pPr>
      <w:r>
        <w:t xml:space="preserve">What excites me about applying for this Mechanic internship in South Africa Johannesburg is the unparalleled learning environment our city offers. Johannesburg serves as the automotive nerve center of South Africa, home to major manufacturers like BMW Manufacturing (Pty) Ltd and vast distribution networks that service over 5 million vehicles across the continent. The city’s unique blend of historical automotive traditions—evident in workshops along Bree Street—and cutting-edge technology centers provides an ideal ecosystem for growth. I am particularly drawn to Precision Auto Workshop’s reputation for training apprentices who later become industry leaders, aligning perfectly with my goal to earn my National Trade Certificate (Level 4) while contributing to Johannesburg’s economic development through skilled labor.</w:t>
      </w:r>
    </w:p>
    <w:p>
      <w:pPr>
        <w:pStyle w:val="BodyText"/>
      </w:pPr>
      <w:r>
        <w:t xml:space="preserve">My technical competencies extend beyond basic repairs. I possess advanced proficiency in interpreting complex service manuals for German and Japanese vehicle systems—critical for working with Johannesburg’s diverse fleet of imported vehicles. I have also completed a certified course in Sustainable Automotive Practices, where I learned to implement eco-friendly lubricant recycling techniques that reduce environmental impact by up to 30%. This knowledge is especially relevant as South Africa Johannesburg pushes toward greener automotive standards under the National Climate Change Policy. Additionally, my fluency in English, Zulu, and Sotho enables effective communication with clients from all cultural backgrounds—a vital skill in our multicultural Johannesburg community.</w:t>
      </w:r>
    </w:p>
    <w:p>
      <w:pPr>
        <w:pStyle w:val="BodyText"/>
      </w:pPr>
      <w:r>
        <w:t xml:space="preserve">Moreover, I understand the significance of this Internship Application Letter not merely as a formality but as a testament to my commitment. Having researched your workshop’s recent expansion into hybrid vehicle servicing—a sector growing at 18% annually in South Africa—I am prepared to contribute immediately by assisting with battery diagnostics and regenerative braking system checks. I have studied your company profile closely and note that you prioritize community engagement through initiatives like free vehicle safety checks for township residents, which resonates deeply with my volunteer work with the Johannesburg Motor Industry Skills Development Council (JMI) at Alexandra Township.</w:t>
      </w:r>
    </w:p>
    <w:p>
      <w:pPr>
        <w:pStyle w:val="BodyText"/>
      </w:pPr>
      <w:r>
        <w:t xml:space="preserve">What truly sets me apart is my proactive approach to learning within South Africa’s specific automotive context. While many applicants focus on generic mechanics training, I have immersed myself in local challenges such as adapting repairs for vehicles subjected to rough road conditions common in Gauteng’s outskirts. For instance, I developed a cost-effective method for repairing suspension components damaged by potholes—reducing client downtime by 25% at my previous internship. This practical adaptability is essential for Johannesburg’s bustling traffic environment where wear-and-tear issues are exacerbated by varying road surfaces and climatic conditions.</w:t>
      </w:r>
    </w:p>
    <w:p>
      <w:pPr>
        <w:pStyle w:val="BodyText"/>
      </w:pPr>
      <w:r>
        <w:t xml:space="preserve">I am particularly inspired by South Africa Johannesburg’s vision to become a top 10 African automotive manufacturing hub by 2035, as outlined in the Department of Trade and Industry’s Automotive Production and Development Programme (APDP). I want to be part of this transformation, starting with the foundational knowledge I seek through your internship. My goal is not just to learn how to fix vehicles but to understand how mechanics drive economic resilience in communities across Johannesburg—where one workshop can create 15 local jobs and keep families mobile during South Africa’s challenging economic climate.</w:t>
      </w:r>
    </w:p>
    <w:p>
      <w:pPr>
        <w:pStyle w:val="BodyText"/>
      </w:pPr>
      <w:r>
        <w:t xml:space="preserve">Having grown up in Soweto, I possess deep cultural insight into Johannesburg’s automotive landscape. My family operates a small repair shop that has served the community for 20 years—a testament to the entrepreneurial spirit thriving across South Africa Johannesburg. This background fuels my dedication to delivering exceptional service while respecting both technical excellence and client relationships, especially as we navigate South Africa’s drive toward universal access to quality automotive services.</w:t>
      </w:r>
    </w:p>
    <w:p>
      <w:pPr>
        <w:pStyle w:val="BodyText"/>
      </w:pPr>
      <w:r>
        <w:t xml:space="preserve">I am eager to bring my enthusiasm, technical skills, and community-focused mindset to Precision Auto Workshop. I have attached my detailed CV showcasing certifications in Automotive Electrical Systems (SAQA ID 242058), NQF Level 3 Safety Training, and a portfolio of repair projects completed in South Africa Johannesburg’s diverse driving conditions. I welcome the opportunity to discuss how my proactive approach aligns with your workshop’s goals during an interview at your earliest convenience.</w:t>
      </w:r>
    </w:p>
    <w:p>
      <w:pPr>
        <w:pStyle w:val="BodyText"/>
      </w:pPr>
      <w:r>
        <w:t xml:space="preserve">Thank you for considering this Internship Application Letter. I look forward to contributing to Precision Auto Workshop's legacy of excellence while growing as a professional Mechanic within South Africa Johannesburg’s vibrant automotive community. Please feel free to contact me via email or phone at your convenience.</w:t>
      </w:r>
    </w:p>
    <w:p>
      <w:pPr>
        <w:pStyle w:val="BodyText"/>
      </w:pPr>
      <w:r>
        <w:t xml:space="preserve">Yours sincerely,</w:t>
      </w:r>
    </w:p>
    <w:p>
      <w:pPr>
        <w:pStyle w:val="BodyText"/>
      </w:pPr>
      <w:r>
        <w:br/>
      </w:r>
      <w:r>
        <w:br/>
      </w:r>
      <w:r>
        <w:br/>
      </w:r>
    </w:p>
    <w:p>
      <w:pPr>
        <w:pStyle w:val="BodyText"/>
      </w:pPr>
      <w:r>
        <w:t xml:space="preserve">Thabo Molefe</w:t>
      </w:r>
    </w:p>
    <w:p>
      <w:pPr>
        <w:pStyle w:val="BodyText"/>
      </w:pPr>
      <w:r>
        <w:t xml:space="preserve">Mechanic Trainee | South Africa Johannesburg Automotive Apprentice</w:t>
      </w:r>
    </w:p>
    <w:p>
      <w:pPr>
        <w:pStyle w:val="BodyText"/>
      </w:pPr>
      <w:r>
        <w:rPr>
          <w:iCs/>
          <w:i/>
        </w:rPr>
        <w:t xml:space="preserve">This Internship Application Letter is submitted for the Mechanic Internship position in South Africa Johannesburg. Word count: 872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Internship Application Letter</dc:title>
  <dc:creator/>
  <dc:language>en</dc:language>
  <cp:keywords/>
  <dcterms:created xsi:type="dcterms:W3CDTF">2025-12-08T06:10:11Z</dcterms:created>
  <dcterms:modified xsi:type="dcterms:W3CDTF">2025-12-08T06:10:11Z</dcterms:modified>
</cp:coreProperties>
</file>

<file path=docProps/custom.xml><?xml version="1.0" encoding="utf-8"?>
<Properties xmlns="http://schemas.openxmlformats.org/officeDocument/2006/custom-properties" xmlns:vt="http://schemas.openxmlformats.org/officeDocument/2006/docPropsVTypes"/>
</file>